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1E" w14:textId="2E70482E" w:rsidR="005B4C1B" w:rsidRDefault="00F35CEF" w:rsidP="00167EB8">
      <w:pPr>
        <w:jc w:val="center"/>
        <w:rPr>
          <w:rFonts w:eastAsia="Times New Roman"/>
          <w:b/>
          <w:bCs/>
          <w:sz w:val="28"/>
          <w:szCs w:val="28"/>
          <w:u w:val="single"/>
        </w:rPr>
      </w:pPr>
      <w:r>
        <w:rPr>
          <w:rFonts w:eastAsia="Times New Roman"/>
          <w:b/>
          <w:bCs/>
          <w:sz w:val="28"/>
          <w:szCs w:val="28"/>
          <w:u w:val="single"/>
        </w:rPr>
        <w:t>New Patient Insurance Verification</w:t>
      </w:r>
    </w:p>
    <w:p w14:paraId="5770F48E" w14:textId="3F94F30C" w:rsidR="00F35CEF" w:rsidRPr="00F35CEF" w:rsidRDefault="00926F68" w:rsidP="00926F68">
      <w:pPr>
        <w:tabs>
          <w:tab w:val="left" w:pos="8616"/>
        </w:tabs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</w:r>
    </w:p>
    <w:p w14:paraId="1F061ABB" w14:textId="0C31A008" w:rsidR="00F35CEF" w:rsidRDefault="00F35CEF" w:rsidP="00F35CEF">
      <w:pPr>
        <w:rPr>
          <w:rFonts w:eastAsia="Times New Roman"/>
          <w:sz w:val="24"/>
          <w:szCs w:val="24"/>
        </w:rPr>
      </w:pPr>
      <w:r w:rsidRPr="00F35CEF">
        <w:rPr>
          <w:rFonts w:eastAsia="Times New Roman"/>
          <w:sz w:val="24"/>
          <w:szCs w:val="24"/>
        </w:rPr>
        <w:t>Provider name: Dr. Matthew Donlan</w:t>
      </w:r>
    </w:p>
    <w:p w14:paraId="66D511FE" w14:textId="17203B3B" w:rsidR="00F35CEF" w:rsidRDefault="00F35CEF" w:rsidP="00F35CEF">
      <w:pPr>
        <w:rPr>
          <w:rFonts w:eastAsia="Times New Roman"/>
          <w:sz w:val="24"/>
          <w:szCs w:val="24"/>
        </w:rPr>
      </w:pPr>
    </w:p>
    <w:p w14:paraId="1B2B1278" w14:textId="090B6B6C" w:rsidR="00F35CEF" w:rsidRPr="00F35CEF" w:rsidRDefault="00F35CEF" w:rsidP="00F35CEF">
      <w:pPr>
        <w:rPr>
          <w:rFonts w:eastAsia="Times New Roman"/>
          <w:b/>
          <w:bCs/>
          <w:sz w:val="24"/>
          <w:szCs w:val="24"/>
          <w:u w:val="single"/>
        </w:rPr>
      </w:pPr>
      <w:r w:rsidRPr="00F35CEF">
        <w:rPr>
          <w:rFonts w:eastAsia="Times New Roman"/>
          <w:b/>
          <w:bCs/>
          <w:sz w:val="24"/>
          <w:szCs w:val="24"/>
          <w:u w:val="single"/>
        </w:rPr>
        <w:t>Insurance Subscriber Information</w:t>
      </w:r>
    </w:p>
    <w:p w14:paraId="1397AA36" w14:textId="77777777" w:rsidR="00F35CEF" w:rsidRDefault="00F35CEF" w:rsidP="00F35CEF">
      <w:pPr>
        <w:rPr>
          <w:rFonts w:eastAsia="Times New Roman"/>
          <w:sz w:val="24"/>
          <w:szCs w:val="24"/>
        </w:rPr>
      </w:pPr>
    </w:p>
    <w:p w14:paraId="6D52C705" w14:textId="59E7EA48" w:rsidR="00F35CEF" w:rsidRDefault="00F35CEF" w:rsidP="00167EB8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bscriber’</w:t>
      </w:r>
      <w:r>
        <w:rPr>
          <w:rFonts w:eastAsia="Times New Roman"/>
          <w:sz w:val="24"/>
          <w:szCs w:val="24"/>
        </w:rPr>
        <w:t>s name:</w:t>
      </w:r>
    </w:p>
    <w:p w14:paraId="65DFEBB4" w14:textId="77777777" w:rsidR="00F35CEF" w:rsidRDefault="00F35CEF" w:rsidP="00167EB8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dress:</w:t>
      </w:r>
    </w:p>
    <w:p w14:paraId="5A6232C1" w14:textId="77777777" w:rsidR="00F35CEF" w:rsidRDefault="00F35CEF" w:rsidP="00167EB8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lephone number:</w:t>
      </w:r>
    </w:p>
    <w:p w14:paraId="0441F234" w14:textId="77777777" w:rsidR="00F35CEF" w:rsidRPr="00F35CEF" w:rsidRDefault="00F35CEF" w:rsidP="00167EB8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mail address:</w:t>
      </w:r>
    </w:p>
    <w:p w14:paraId="2C863C78" w14:textId="77777777" w:rsidR="00F35CEF" w:rsidRDefault="00F35CEF" w:rsidP="00167EB8">
      <w:pPr>
        <w:rPr>
          <w:rFonts w:eastAsia="Times New Roman"/>
          <w:sz w:val="24"/>
          <w:szCs w:val="24"/>
        </w:rPr>
      </w:pPr>
    </w:p>
    <w:p w14:paraId="5BE7F946" w14:textId="76295FE9" w:rsidR="00F35CEF" w:rsidRDefault="00F35CEF" w:rsidP="00167EB8">
      <w:pPr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  <w:u w:val="single"/>
        </w:rPr>
        <w:t xml:space="preserve">Patient </w:t>
      </w:r>
      <w:r w:rsidRPr="00F35CEF">
        <w:rPr>
          <w:rFonts w:eastAsia="Times New Roman"/>
          <w:b/>
          <w:bCs/>
          <w:sz w:val="24"/>
          <w:szCs w:val="24"/>
          <w:u w:val="single"/>
        </w:rPr>
        <w:t>Information</w:t>
      </w:r>
    </w:p>
    <w:p w14:paraId="59D11970" w14:textId="77777777" w:rsidR="00F35CEF" w:rsidRDefault="00F35CEF" w:rsidP="00167EB8">
      <w:pPr>
        <w:rPr>
          <w:rFonts w:eastAsia="Times New Roman"/>
          <w:sz w:val="24"/>
          <w:szCs w:val="24"/>
        </w:rPr>
      </w:pPr>
    </w:p>
    <w:p w14:paraId="4A8D06DF" w14:textId="34CA9CA3" w:rsidR="00F35CEF" w:rsidRDefault="00F35CEF" w:rsidP="00167EB8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atient’s name:</w:t>
      </w:r>
    </w:p>
    <w:p w14:paraId="0E20F54E" w14:textId="125C3BCC" w:rsidR="00F35CEF" w:rsidRDefault="00F35CEF" w:rsidP="00167EB8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Date of </w:t>
      </w:r>
      <w:r w:rsidR="00167EB8">
        <w:rPr>
          <w:rFonts w:eastAsia="Times New Roman"/>
          <w:sz w:val="24"/>
          <w:szCs w:val="24"/>
        </w:rPr>
        <w:t>b</w:t>
      </w:r>
      <w:r>
        <w:rPr>
          <w:rFonts w:eastAsia="Times New Roman"/>
          <w:sz w:val="24"/>
          <w:szCs w:val="24"/>
        </w:rPr>
        <w:t>irth:</w:t>
      </w:r>
    </w:p>
    <w:p w14:paraId="4EBF1F85" w14:textId="0EDC1F42" w:rsidR="00F35CEF" w:rsidRDefault="00F35CEF" w:rsidP="00167EB8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dress:</w:t>
      </w:r>
    </w:p>
    <w:p w14:paraId="2DA7CF5D" w14:textId="35C6D6CE" w:rsidR="00F35CEF" w:rsidRDefault="00F35CEF" w:rsidP="00167EB8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lephone number:</w:t>
      </w:r>
    </w:p>
    <w:p w14:paraId="282B7D45" w14:textId="723747E0" w:rsidR="00F35CEF" w:rsidRDefault="00F35CEF" w:rsidP="00167EB8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mail address:</w:t>
      </w:r>
    </w:p>
    <w:p w14:paraId="4DCD547C" w14:textId="592EF97A" w:rsidR="00167EB8" w:rsidRDefault="00167EB8" w:rsidP="00167EB8">
      <w:pPr>
        <w:rPr>
          <w:rFonts w:eastAsia="Times New Roman"/>
          <w:sz w:val="24"/>
          <w:szCs w:val="24"/>
        </w:rPr>
      </w:pPr>
    </w:p>
    <w:p w14:paraId="7A25B4C1" w14:textId="3EF364C5" w:rsidR="00167EB8" w:rsidRDefault="00167EB8" w:rsidP="00167EB8">
      <w:pPr>
        <w:rPr>
          <w:rFonts w:eastAsia="Times New Roman"/>
          <w:b/>
          <w:bCs/>
          <w:sz w:val="24"/>
          <w:szCs w:val="24"/>
          <w:u w:val="single"/>
        </w:rPr>
      </w:pPr>
      <w:r>
        <w:rPr>
          <w:rFonts w:eastAsia="Times New Roman"/>
          <w:b/>
          <w:bCs/>
          <w:sz w:val="24"/>
          <w:szCs w:val="24"/>
          <w:u w:val="single"/>
        </w:rPr>
        <w:t>Insurance</w:t>
      </w:r>
      <w:r w:rsidRPr="00F35CEF">
        <w:rPr>
          <w:rFonts w:eastAsia="Times New Roman"/>
          <w:b/>
          <w:bCs/>
          <w:sz w:val="24"/>
          <w:szCs w:val="24"/>
          <w:u w:val="single"/>
        </w:rPr>
        <w:t xml:space="preserve"> Information</w:t>
      </w:r>
    </w:p>
    <w:p w14:paraId="1A6DB176" w14:textId="7D3DB1D0" w:rsidR="00167EB8" w:rsidRDefault="00167EB8" w:rsidP="00167EB8">
      <w:pPr>
        <w:rPr>
          <w:rFonts w:eastAsia="Times New Roman"/>
          <w:b/>
          <w:bCs/>
          <w:sz w:val="24"/>
          <w:szCs w:val="24"/>
          <w:u w:val="single"/>
        </w:rPr>
      </w:pPr>
    </w:p>
    <w:p w14:paraId="42DB705F" w14:textId="3CBFF438" w:rsidR="00167EB8" w:rsidRDefault="00167EB8" w:rsidP="00167EB8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nsurance Company:</w:t>
      </w:r>
    </w:p>
    <w:p w14:paraId="2B08D2C0" w14:textId="5C3F23F8" w:rsidR="00167EB8" w:rsidRDefault="00167EB8" w:rsidP="00167EB8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olicy number:</w:t>
      </w:r>
    </w:p>
    <w:p w14:paraId="1C0B5CD1" w14:textId="776EC6B7" w:rsidR="00167EB8" w:rsidRDefault="00167EB8" w:rsidP="00167EB8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Group number:</w:t>
      </w:r>
    </w:p>
    <w:p w14:paraId="6FCA50DD" w14:textId="3F8D2E30" w:rsidR="00167EB8" w:rsidRDefault="00167EB8" w:rsidP="00167EB8">
      <w:pPr>
        <w:rPr>
          <w:rFonts w:eastAsia="Times New Roman"/>
          <w:sz w:val="24"/>
          <w:szCs w:val="24"/>
        </w:rPr>
      </w:pPr>
    </w:p>
    <w:p w14:paraId="2631C3AD" w14:textId="0BA24B29" w:rsidR="00167EB8" w:rsidRDefault="00167EB8" w:rsidP="00167EB8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econdary Insurance Company:</w:t>
      </w:r>
    </w:p>
    <w:p w14:paraId="25EF07C3" w14:textId="77777777" w:rsidR="00167EB8" w:rsidRDefault="00167EB8" w:rsidP="00167EB8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olicy number:</w:t>
      </w:r>
    </w:p>
    <w:p w14:paraId="5E099656" w14:textId="01629C38" w:rsidR="00167EB8" w:rsidRDefault="00167EB8" w:rsidP="00167EB8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Group number:</w:t>
      </w:r>
    </w:p>
    <w:p w14:paraId="3F0FC6AB" w14:textId="5B455C0C" w:rsidR="00167EB8" w:rsidRDefault="00167EB8" w:rsidP="00167EB8">
      <w:pPr>
        <w:rPr>
          <w:rFonts w:eastAsia="Times New Roman"/>
          <w:sz w:val="24"/>
          <w:szCs w:val="24"/>
        </w:rPr>
      </w:pPr>
    </w:p>
    <w:p w14:paraId="6B31EC6F" w14:textId="162F3F42" w:rsidR="00167EB8" w:rsidRDefault="00167EB8" w:rsidP="00167EB8">
      <w:pPr>
        <w:jc w:val="center"/>
        <w:rPr>
          <w:rFonts w:eastAsia="Times New Roman"/>
          <w:b/>
          <w:bCs/>
          <w:sz w:val="24"/>
          <w:szCs w:val="24"/>
          <w:u w:val="single"/>
        </w:rPr>
      </w:pPr>
      <w:r>
        <w:rPr>
          <w:rFonts w:eastAsia="Times New Roman"/>
          <w:b/>
          <w:bCs/>
          <w:sz w:val="24"/>
          <w:szCs w:val="24"/>
          <w:u w:val="single"/>
        </w:rPr>
        <w:t>OFFICE USE ONLY</w:t>
      </w:r>
    </w:p>
    <w:p w14:paraId="0EE91A12" w14:textId="77777777" w:rsidR="00167EB8" w:rsidRDefault="00167EB8" w:rsidP="00167EB8">
      <w:pPr>
        <w:rPr>
          <w:rFonts w:eastAsia="Times New Roman"/>
          <w:sz w:val="24"/>
          <w:szCs w:val="24"/>
        </w:rPr>
      </w:pPr>
    </w:p>
    <w:p w14:paraId="6C2A1831" w14:textId="06064BCE" w:rsidR="00167EB8" w:rsidRDefault="00167EB8" w:rsidP="00167EB8">
      <w:pPr>
        <w:rPr>
          <w:rFonts w:eastAsia="Times New Roman"/>
          <w:sz w:val="24"/>
          <w:szCs w:val="24"/>
        </w:rPr>
      </w:pPr>
      <w:r w:rsidRPr="00167EB8">
        <w:rPr>
          <w:rFonts w:eastAsia="Times New Roman"/>
          <w:sz w:val="24"/>
          <w:szCs w:val="24"/>
        </w:rPr>
        <w:t>Date:</w:t>
      </w:r>
    </w:p>
    <w:p w14:paraId="3A96D655" w14:textId="6338AC98" w:rsidR="00167EB8" w:rsidRDefault="00167EB8" w:rsidP="00167EB8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uth #:</w:t>
      </w:r>
    </w:p>
    <w:p w14:paraId="10423B55" w14:textId="41B7D560" w:rsidR="00167EB8" w:rsidRDefault="00167EB8" w:rsidP="00167EB8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umber of visits:</w:t>
      </w:r>
    </w:p>
    <w:p w14:paraId="4481A79B" w14:textId="4735E340" w:rsidR="00167EB8" w:rsidRDefault="00167EB8" w:rsidP="00167EB8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-payment:</w:t>
      </w:r>
    </w:p>
    <w:p w14:paraId="795BECF5" w14:textId="569E639F" w:rsidR="00167EB8" w:rsidRDefault="00167EB8" w:rsidP="00167EB8">
      <w:pPr>
        <w:rPr>
          <w:rFonts w:eastAsia="Times New Roman"/>
          <w:sz w:val="24"/>
          <w:szCs w:val="24"/>
        </w:rPr>
      </w:pPr>
    </w:p>
    <w:p w14:paraId="1CFBA703" w14:textId="3B94878D" w:rsidR="00836386" w:rsidRPr="00167EB8" w:rsidRDefault="00167EB8" w:rsidP="00167EB8">
      <w:pPr>
        <w:jc w:val="center"/>
        <w:rPr>
          <w:rFonts w:eastAsia="Times New Roman"/>
          <w:b/>
          <w:bCs/>
          <w:color w:val="FF0000"/>
          <w:sz w:val="24"/>
          <w:szCs w:val="24"/>
        </w:rPr>
      </w:pPr>
      <w:r w:rsidRPr="00167EB8">
        <w:rPr>
          <w:rFonts w:eastAsia="Times New Roman"/>
          <w:b/>
          <w:bCs/>
          <w:color w:val="FF0000"/>
          <w:sz w:val="24"/>
          <w:szCs w:val="24"/>
        </w:rPr>
        <w:t>When complete please email this for back to mdonlan@donlancounseling.com</w:t>
      </w:r>
    </w:p>
    <w:sectPr w:rsidR="00836386" w:rsidRPr="00167EB8" w:rsidSect="00E478BF">
      <w:headerReference w:type="default" r:id="rId6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AE34D" w14:textId="77777777" w:rsidR="00253727" w:rsidRDefault="00253727" w:rsidP="00E478BF">
      <w:pPr>
        <w:spacing w:line="240" w:lineRule="auto"/>
      </w:pPr>
      <w:r>
        <w:separator/>
      </w:r>
    </w:p>
  </w:endnote>
  <w:endnote w:type="continuationSeparator" w:id="0">
    <w:p w14:paraId="5E4D1A6D" w14:textId="77777777" w:rsidR="00253727" w:rsidRDefault="00253727" w:rsidP="00E478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9B45A" w14:textId="77777777" w:rsidR="00253727" w:rsidRDefault="00253727" w:rsidP="00E478BF">
      <w:pPr>
        <w:spacing w:line="240" w:lineRule="auto"/>
      </w:pPr>
      <w:r>
        <w:separator/>
      </w:r>
    </w:p>
  </w:footnote>
  <w:footnote w:type="continuationSeparator" w:id="0">
    <w:p w14:paraId="4A016BD8" w14:textId="77777777" w:rsidR="00253727" w:rsidRDefault="00253727" w:rsidP="00E478B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F54C1" w14:textId="74F5B48C" w:rsidR="00E478BF" w:rsidRDefault="00E478BF">
    <w:pPr>
      <w:pStyle w:val="Header"/>
    </w:pPr>
    <w:r w:rsidRPr="00E52A9C">
      <w:rPr>
        <w:noProof/>
      </w:rPr>
      <w:drawing>
        <wp:inline distT="0" distB="0" distL="0" distR="0" wp14:anchorId="111C50FA" wp14:editId="5B97C070">
          <wp:extent cx="5943600" cy="1149350"/>
          <wp:effectExtent l="0" t="0" r="0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149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wNjE0MrE0MDI3tjBU0lEKTi0uzszPAykwrgUAeJw1ZiwAAAA="/>
  </w:docVars>
  <w:rsids>
    <w:rsidRoot w:val="005B4C1B"/>
    <w:rsid w:val="001121A2"/>
    <w:rsid w:val="00167EB8"/>
    <w:rsid w:val="00253727"/>
    <w:rsid w:val="005B4C1B"/>
    <w:rsid w:val="00836386"/>
    <w:rsid w:val="00926F68"/>
    <w:rsid w:val="00AB0939"/>
    <w:rsid w:val="00AE1413"/>
    <w:rsid w:val="00AE620D"/>
    <w:rsid w:val="00E478BF"/>
    <w:rsid w:val="00F35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F1753"/>
  <w15:docId w15:val="{530450D3-C6A2-4917-BFA3-F36788182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E478B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78BF"/>
  </w:style>
  <w:style w:type="paragraph" w:styleId="Footer">
    <w:name w:val="footer"/>
    <w:basedOn w:val="Normal"/>
    <w:link w:val="FooterChar"/>
    <w:uiPriority w:val="99"/>
    <w:unhideWhenUsed/>
    <w:rsid w:val="00E478B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78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y Donlan</dc:creator>
  <cp:lastModifiedBy>Matty Donlan</cp:lastModifiedBy>
  <cp:revision>3</cp:revision>
  <dcterms:created xsi:type="dcterms:W3CDTF">2022-02-19T15:01:00Z</dcterms:created>
  <dcterms:modified xsi:type="dcterms:W3CDTF">2022-02-19T15:05:00Z</dcterms:modified>
</cp:coreProperties>
</file>